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56B2" w:rsidRPr="006B0CAD" w:rsidRDefault="006A56B2" w:rsidP="0072797B">
      <w:pPr>
        <w:rPr>
          <w:rFonts w:ascii="Century Gothic" w:hAnsi="Century Gothic" w:cs="Arial"/>
          <w:color w:val="000000" w:themeColor="text1"/>
          <w:u w:val="single"/>
          <w:lang w:val="en-GB"/>
        </w:rPr>
      </w:pPr>
    </w:p>
    <w:p w:rsidR="00631E67" w:rsidRDefault="00F4679C" w:rsidP="00631E67">
      <w:pPr>
        <w:jc w:val="center"/>
        <w:rPr>
          <w:rFonts w:ascii="Century Gothic" w:hAnsi="Century Gothic" w:cs="Arial"/>
          <w:b/>
          <w:bCs/>
          <w:color w:val="000000" w:themeColor="text1"/>
          <w:u w:val="single"/>
          <w:lang w:val="en-GB"/>
        </w:rPr>
      </w:pPr>
      <w:r w:rsidRPr="006B0CAD">
        <w:rPr>
          <w:rFonts w:ascii="Century Gothic" w:hAnsi="Century Gothic" w:cs="Arial"/>
          <w:b/>
          <w:bCs/>
          <w:color w:val="000000" w:themeColor="text1"/>
          <w:u w:val="single"/>
          <w:lang w:val="en-GB"/>
        </w:rPr>
        <w:t>Reporting Confirmation</w:t>
      </w:r>
    </w:p>
    <w:p w:rsidR="00631E67" w:rsidRPr="00631E67" w:rsidRDefault="00631E67" w:rsidP="00631E67">
      <w:pPr>
        <w:rPr>
          <w:rFonts w:ascii="Century Gothic" w:hAnsi="Century Gothic" w:cs="Arial"/>
          <w:color w:val="000000" w:themeColor="text1"/>
          <w:sz w:val="20"/>
          <w:szCs w:val="20"/>
          <w:lang w:val="en-GB"/>
        </w:rPr>
      </w:pPr>
    </w:p>
    <w:tbl>
      <w:tblPr>
        <w:tblStyle w:val="TableGrid"/>
        <w:tblW w:w="0" w:type="auto"/>
        <w:tblInd w:w="-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2795"/>
      </w:tblGrid>
      <w:tr w:rsidR="00631E67" w:rsidTr="00520891">
        <w:tc>
          <w:tcPr>
            <w:tcW w:w="805" w:type="dxa"/>
            <w:vAlign w:val="center"/>
          </w:tcPr>
          <w:p w:rsidR="00631E67" w:rsidRDefault="00520891" w:rsidP="00520891">
            <w:pPr>
              <w:tabs>
                <w:tab w:val="left" w:pos="40"/>
              </w:tabs>
              <w:ind w:left="-107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  </w:t>
            </w:r>
            <w:r w:rsidR="00631E67" w:rsidRPr="00631E67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Dear </w:t>
            </w:r>
            <w:r w:rsidR="00631E67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795" w:type="dxa"/>
          </w:tcPr>
          <w:p w:rsidR="00631E67" w:rsidRDefault="00631E67" w:rsidP="00631E6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631E67" w:rsidRPr="00631E67" w:rsidRDefault="00631E67" w:rsidP="00631E67">
      <w:pPr>
        <w:rPr>
          <w:rFonts w:ascii="Century Gothic" w:hAnsi="Century Gothic" w:cs="Arial"/>
          <w:b/>
          <w:bCs/>
          <w:color w:val="000000" w:themeColor="text1"/>
          <w:sz w:val="10"/>
          <w:szCs w:val="10"/>
          <w:u w:val="single"/>
          <w:lang w:val="en-GB"/>
        </w:rPr>
      </w:pPr>
    </w:p>
    <w:p w:rsidR="00631E67" w:rsidRDefault="00631E67" w:rsidP="00520891">
      <w:pPr>
        <w:ind w:left="-990" w:firstLine="180"/>
        <w:rPr>
          <w:rFonts w:ascii="Century Gothic" w:hAnsi="Century Gothic" w:cs="Arial"/>
          <w:color w:val="000000" w:themeColor="text1"/>
          <w:sz w:val="20"/>
          <w:szCs w:val="20"/>
          <w:lang w:val="en-GB"/>
        </w:rPr>
      </w:pPr>
      <w:r w:rsidRPr="00631E67"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 xml:space="preserve">KFUPM </w:t>
      </w:r>
      <w:r w:rsidRPr="00631E67"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>is pleased to welcome you</w:t>
      </w:r>
      <w:r w:rsidRPr="00631E67"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>.</w:t>
      </w:r>
    </w:p>
    <w:p w:rsidR="00631E67" w:rsidRPr="00631E67" w:rsidRDefault="00631E67" w:rsidP="00520891">
      <w:pPr>
        <w:ind w:left="-810"/>
        <w:rPr>
          <w:rFonts w:ascii="Century Gothic" w:hAnsi="Century Gothic" w:cs="Arial"/>
          <w:color w:val="000000" w:themeColor="text1"/>
          <w:sz w:val="20"/>
          <w:szCs w:val="20"/>
          <w:lang w:val="en-GB"/>
        </w:rPr>
      </w:pPr>
      <w:r w:rsidRPr="00631E67">
        <w:rPr>
          <w:rFonts w:ascii="Century Gothic" w:hAnsi="Century Gothic" w:cs="Arial"/>
          <w:color w:val="000000" w:themeColor="text1"/>
          <w:sz w:val="10"/>
          <w:szCs w:val="10"/>
          <w:lang w:val="en-GB"/>
        </w:rPr>
        <w:br/>
      </w:r>
      <w:r w:rsidRPr="00631E67"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>We want to thank you for completing our recruitment process. At every turn, you proved to us that you would add incredible value to our team.</w:t>
      </w:r>
      <w:r>
        <w:rPr>
          <w:rFonts w:ascii="Arial" w:hAnsi="Arial" w:cs="Arial"/>
          <w:color w:val="515E66"/>
          <w:spacing w:val="6"/>
          <w:shd w:val="clear" w:color="auto" w:fill="F0F0F0"/>
        </w:rPr>
        <w:t xml:space="preserve"> </w:t>
      </w:r>
    </w:p>
    <w:p w:rsidR="00631E67" w:rsidRPr="00631E67" w:rsidRDefault="00631E67" w:rsidP="00520891">
      <w:pPr>
        <w:ind w:left="-990" w:firstLine="180"/>
        <w:rPr>
          <w:rFonts w:ascii="Century Gothic" w:hAnsi="Century Gothic" w:cs="Arial"/>
          <w:b/>
          <w:bCs/>
          <w:color w:val="000000" w:themeColor="text1"/>
          <w:sz w:val="10"/>
          <w:szCs w:val="10"/>
          <w:u w:val="single"/>
          <w:lang w:val="en-GB"/>
        </w:rPr>
      </w:pPr>
    </w:p>
    <w:p w:rsidR="00631E67" w:rsidRDefault="00631E67" w:rsidP="00520891">
      <w:pPr>
        <w:ind w:left="-990" w:firstLine="180"/>
        <w:rPr>
          <w:rFonts w:ascii="Century Gothic" w:hAnsi="Century Gothic" w:cs="Arial"/>
          <w:color w:val="000000" w:themeColor="text1"/>
          <w:sz w:val="20"/>
          <w:szCs w:val="20"/>
          <w:lang w:val="en-GB"/>
        </w:rPr>
      </w:pPr>
      <w:r w:rsidRPr="00631E67"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 xml:space="preserve">Please have the below signed accordingly and send it back to us. </w:t>
      </w:r>
    </w:p>
    <w:p w:rsidR="00750036" w:rsidRPr="00750036" w:rsidRDefault="00750036" w:rsidP="00520891">
      <w:pPr>
        <w:ind w:left="-990" w:firstLine="180"/>
        <w:rPr>
          <w:rFonts w:ascii="Century Gothic" w:hAnsi="Century Gothic" w:cs="Arial"/>
          <w:color w:val="000000" w:themeColor="text1"/>
          <w:sz w:val="10"/>
          <w:szCs w:val="10"/>
          <w:lang w:val="en-GB"/>
        </w:rPr>
      </w:pPr>
    </w:p>
    <w:p w:rsidR="00631E67" w:rsidRPr="00D732CB" w:rsidRDefault="00750036" w:rsidP="00D732CB">
      <w:pPr>
        <w:ind w:left="-990" w:firstLine="180"/>
        <w:rPr>
          <w:rFonts w:ascii="Century Gothic" w:hAnsi="Century Gothic" w:cs="Arial"/>
          <w:color w:val="000000" w:themeColor="text1"/>
          <w:sz w:val="20"/>
          <w:szCs w:val="20"/>
          <w:lang w:val="en-GB"/>
        </w:rPr>
      </w:pPr>
      <w:r>
        <w:rPr>
          <w:rFonts w:ascii="Century Gothic" w:hAnsi="Century Gothic" w:cs="Arial"/>
          <w:color w:val="000000" w:themeColor="text1"/>
          <w:sz w:val="20"/>
          <w:szCs w:val="20"/>
          <w:lang w:val="en-GB"/>
        </w:rPr>
        <w:t>Thank you</w:t>
      </w:r>
      <w:r>
        <w:rPr>
          <w:rFonts w:ascii="Century Gothic" w:hAnsi="Century Gothic" w:cs="Arial"/>
          <w:color w:val="000000" w:themeColor="text1"/>
          <w:sz w:val="10"/>
          <w:szCs w:val="10"/>
          <w:lang w:val="en-GB"/>
        </w:rPr>
        <w:tab/>
      </w:r>
    </w:p>
    <w:tbl>
      <w:tblPr>
        <w:tblStyle w:val="TableGrid"/>
        <w:tblW w:w="10620" w:type="dxa"/>
        <w:tblInd w:w="-815" w:type="dxa"/>
        <w:tblLook w:val="04A0" w:firstRow="1" w:lastRow="0" w:firstColumn="1" w:lastColumn="0" w:noHBand="0" w:noVBand="1"/>
      </w:tblPr>
      <w:tblGrid>
        <w:gridCol w:w="699"/>
        <w:gridCol w:w="1252"/>
        <w:gridCol w:w="2009"/>
        <w:gridCol w:w="2610"/>
        <w:gridCol w:w="1095"/>
        <w:gridCol w:w="1256"/>
        <w:gridCol w:w="1078"/>
        <w:gridCol w:w="621"/>
      </w:tblGrid>
      <w:tr w:rsidR="00E478D2" w:rsidRPr="006B0CAD" w:rsidTr="00D732CB">
        <w:trPr>
          <w:trHeight w:val="424"/>
        </w:trPr>
        <w:tc>
          <w:tcPr>
            <w:tcW w:w="699" w:type="dxa"/>
            <w:vMerge w:val="restart"/>
            <w:tcBorders>
              <w:top w:val="single" w:sz="4" w:space="0" w:color="3B3838" w:themeColor="background2" w:themeShade="40"/>
              <w:left w:val="single" w:sz="4" w:space="0" w:color="3B3838" w:themeColor="background2" w:themeShade="40"/>
              <w:bottom w:val="single" w:sz="4" w:space="0" w:color="3B3838" w:themeColor="background2" w:themeShade="40"/>
              <w:right w:val="single" w:sz="4" w:space="0" w:color="3B3838" w:themeColor="background2" w:themeShade="40"/>
            </w:tcBorders>
            <w:shd w:val="clear" w:color="auto" w:fill="3B3838" w:themeFill="background2" w:themeFillShade="40"/>
            <w:textDirection w:val="btLr"/>
            <w:vAlign w:val="bottom"/>
          </w:tcPr>
          <w:p w:rsidR="00E478D2" w:rsidRPr="006B0CAD" w:rsidRDefault="00E478D2" w:rsidP="006B0CAD">
            <w:pPr>
              <w:ind w:left="113" w:right="113"/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lang w:val="en-GB"/>
              </w:rPr>
            </w:pPr>
            <w:r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Personal Information</w:t>
            </w:r>
          </w:p>
          <w:p w:rsidR="00E478D2" w:rsidRPr="006B0CAD" w:rsidRDefault="00E478D2" w:rsidP="006B0CAD">
            <w:pPr>
              <w:ind w:left="113" w:right="113"/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6966" w:type="dxa"/>
            <w:gridSpan w:val="4"/>
            <w:tcBorders>
              <w:top w:val="single" w:sz="4" w:space="0" w:color="3B3838" w:themeColor="background2" w:themeShade="40"/>
              <w:left w:val="single" w:sz="4" w:space="0" w:color="3B3838" w:themeColor="background2" w:themeShade="40"/>
              <w:bottom w:val="single" w:sz="4" w:space="0" w:color="3B3838" w:themeColor="background2" w:themeShade="40"/>
              <w:right w:val="single" w:sz="4" w:space="0" w:color="3B3838" w:themeColor="background2" w:themeShade="40"/>
            </w:tcBorders>
            <w:shd w:val="clear" w:color="auto" w:fill="3B3838" w:themeFill="background2" w:themeFillShade="40"/>
            <w:vAlign w:val="center"/>
          </w:tcPr>
          <w:p w:rsidR="00E478D2" w:rsidRPr="006B0CAD" w:rsidRDefault="00D732CB" w:rsidP="00E478D2">
            <w:pPr>
              <w:jc w:val="right"/>
              <w:rPr>
                <w:rFonts w:ascii="Century Gothic" w:hAnsi="Century Gothic" w:cs="Arial"/>
                <w:b/>
                <w:bCs/>
                <w:color w:val="000000" w:themeColor="text1"/>
                <w:lang w:val="en-GB"/>
              </w:rPr>
            </w:pPr>
            <w:r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 xml:space="preserve">Joining Date </w:t>
            </w:r>
            <w:r w:rsidR="00E478D2"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(dd</w:t>
            </w:r>
            <w:r w:rsidR="00631E67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/</w:t>
            </w:r>
            <w:r w:rsidR="00E478D2"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mm</w:t>
            </w:r>
            <w:r w:rsidR="00631E67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/</w:t>
            </w:r>
            <w:r w:rsidR="00E478D2"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yy</w:t>
            </w:r>
            <w:r w:rsidR="00631E67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yy</w:t>
            </w:r>
            <w:r w:rsidR="00E478D2" w:rsidRPr="006B0CAD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)</w:t>
            </w:r>
          </w:p>
        </w:tc>
        <w:tc>
          <w:tcPr>
            <w:tcW w:w="2955" w:type="dxa"/>
            <w:gridSpan w:val="3"/>
            <w:tcBorders>
              <w:left w:val="single" w:sz="4" w:space="0" w:color="3B3838" w:themeColor="background2" w:themeShade="40"/>
            </w:tcBorders>
            <w:shd w:val="clear" w:color="auto" w:fill="F2F2F2" w:themeFill="background1" w:themeFillShade="F2"/>
            <w:vAlign w:val="center"/>
          </w:tcPr>
          <w:p w:rsidR="00E478D2" w:rsidRPr="006B0CAD" w:rsidRDefault="00750036" w:rsidP="00E478D2">
            <w:pPr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lang w:val="en-GB"/>
              </w:rPr>
              <w:t xml:space="preserve">/       / </w:t>
            </w:r>
            <w:r w:rsidRPr="00750036">
              <w:rPr>
                <w:rFonts w:ascii="Century Gothic" w:hAnsi="Century Gothic" w:cs="Arial"/>
                <w:b/>
                <w:bCs/>
                <w:color w:val="000000" w:themeColor="text1"/>
                <w:lang w:val="en-GB"/>
              </w:rPr>
              <w:t>202</w:t>
            </w:r>
          </w:p>
        </w:tc>
      </w:tr>
      <w:tr w:rsidR="00E478D2" w:rsidRPr="006B0CAD" w:rsidTr="00D732CB">
        <w:trPr>
          <w:trHeight w:val="424"/>
        </w:trPr>
        <w:tc>
          <w:tcPr>
            <w:tcW w:w="699" w:type="dxa"/>
            <w:vMerge/>
            <w:tcBorders>
              <w:top w:val="single" w:sz="4" w:space="0" w:color="3B3838" w:themeColor="background2" w:themeShade="40"/>
            </w:tcBorders>
            <w:shd w:val="clear" w:color="auto" w:fill="3B3838" w:themeFill="background2" w:themeFillShade="40"/>
            <w:textDirection w:val="btLr"/>
            <w:vAlign w:val="bottom"/>
          </w:tcPr>
          <w:p w:rsidR="00E478D2" w:rsidRPr="006B0CAD" w:rsidRDefault="00E478D2" w:rsidP="006B0CAD">
            <w:pPr>
              <w:ind w:left="113" w:right="113"/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1252" w:type="dxa"/>
            <w:tcBorders>
              <w:top w:val="single" w:sz="4" w:space="0" w:color="3B3838" w:themeColor="background2" w:themeShade="40"/>
            </w:tcBorders>
            <w:vAlign w:val="center"/>
          </w:tcPr>
          <w:p w:rsidR="00E478D2" w:rsidRPr="003B16B2" w:rsidRDefault="00E478D2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Name</w:t>
            </w:r>
          </w:p>
        </w:tc>
        <w:tc>
          <w:tcPr>
            <w:tcW w:w="5714" w:type="dxa"/>
            <w:gridSpan w:val="3"/>
            <w:tcBorders>
              <w:top w:val="single" w:sz="4" w:space="0" w:color="3B3838" w:themeColor="background2" w:themeShade="40"/>
            </w:tcBorders>
            <w:vAlign w:val="center"/>
          </w:tcPr>
          <w:p w:rsidR="00E478D2" w:rsidRPr="00E478D2" w:rsidRDefault="00E478D2" w:rsidP="00E478D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256" w:type="dxa"/>
            <w:vAlign w:val="center"/>
          </w:tcPr>
          <w:p w:rsidR="00E478D2" w:rsidRPr="003B16B2" w:rsidRDefault="00E478D2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ID Number</w:t>
            </w:r>
          </w:p>
        </w:tc>
        <w:tc>
          <w:tcPr>
            <w:tcW w:w="1699" w:type="dxa"/>
            <w:gridSpan w:val="2"/>
            <w:vAlign w:val="center"/>
          </w:tcPr>
          <w:p w:rsidR="00E478D2" w:rsidRPr="003B16B2" w:rsidRDefault="00E478D2" w:rsidP="00E478D2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478D2" w:rsidRPr="006B0CAD" w:rsidTr="00520891">
        <w:trPr>
          <w:trHeight w:val="424"/>
        </w:trPr>
        <w:tc>
          <w:tcPr>
            <w:tcW w:w="699" w:type="dxa"/>
            <w:vMerge/>
            <w:shd w:val="clear" w:color="auto" w:fill="3B3838" w:themeFill="background2" w:themeFillShade="40"/>
          </w:tcPr>
          <w:p w:rsidR="00E478D2" w:rsidRPr="006B0CAD" w:rsidRDefault="00E478D2" w:rsidP="00F4679C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1252" w:type="dxa"/>
            <w:vAlign w:val="center"/>
          </w:tcPr>
          <w:p w:rsidR="00E478D2" w:rsidRPr="003B16B2" w:rsidRDefault="00E478D2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Job Title</w:t>
            </w:r>
          </w:p>
        </w:tc>
        <w:tc>
          <w:tcPr>
            <w:tcW w:w="5714" w:type="dxa"/>
            <w:gridSpan w:val="3"/>
            <w:vAlign w:val="center"/>
          </w:tcPr>
          <w:p w:rsidR="00E478D2" w:rsidRPr="00E478D2" w:rsidRDefault="00E478D2" w:rsidP="00E478D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256" w:type="dxa"/>
            <w:vAlign w:val="center"/>
          </w:tcPr>
          <w:p w:rsidR="00E478D2" w:rsidRPr="003B16B2" w:rsidRDefault="00E478D2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Nationality</w:t>
            </w:r>
          </w:p>
        </w:tc>
        <w:tc>
          <w:tcPr>
            <w:tcW w:w="1699" w:type="dxa"/>
            <w:gridSpan w:val="2"/>
            <w:vAlign w:val="center"/>
          </w:tcPr>
          <w:p w:rsidR="00E478D2" w:rsidRPr="003B16B2" w:rsidRDefault="00E478D2" w:rsidP="00E478D2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520891" w:rsidRPr="006B0CAD" w:rsidTr="00520891">
        <w:trPr>
          <w:trHeight w:val="418"/>
        </w:trPr>
        <w:tc>
          <w:tcPr>
            <w:tcW w:w="699" w:type="dxa"/>
            <w:vMerge/>
            <w:shd w:val="clear" w:color="auto" w:fill="3B3838" w:themeFill="background2" w:themeFillShade="40"/>
          </w:tcPr>
          <w:p w:rsidR="003B16B2" w:rsidRPr="006B0CAD" w:rsidRDefault="003B16B2" w:rsidP="00E478D2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1252" w:type="dxa"/>
            <w:tcBorders>
              <w:bottom w:val="single" w:sz="4" w:space="0" w:color="000000"/>
            </w:tcBorders>
            <w:vAlign w:val="center"/>
          </w:tcPr>
          <w:p w:rsidR="003B16B2" w:rsidRPr="003B16B2" w:rsidRDefault="003B16B2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Work Schedule</w:t>
            </w:r>
          </w:p>
        </w:tc>
        <w:tc>
          <w:tcPr>
            <w:tcW w:w="2009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72797B" w:rsidRDefault="003B16B2" w:rsidP="003B16B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72797B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40 hours per week</w:t>
            </w:r>
          </w:p>
        </w:tc>
        <w:tc>
          <w:tcPr>
            <w:tcW w:w="2610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72797B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72797B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In Kingdom Arrival</w:t>
            </w:r>
            <w:r w:rsidR="00520891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Date </w:t>
            </w:r>
          </w:p>
        </w:tc>
        <w:tc>
          <w:tcPr>
            <w:tcW w:w="2351" w:type="dxa"/>
            <w:gridSpan w:val="2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3B16B2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07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3B16B2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Gender</w:t>
            </w:r>
          </w:p>
        </w:tc>
        <w:tc>
          <w:tcPr>
            <w:tcW w:w="621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3B16B2" w:rsidRPr="00E478D2" w:rsidRDefault="003B16B2" w:rsidP="00E478D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478D2" w:rsidRPr="006B0CAD" w:rsidTr="00520891">
        <w:trPr>
          <w:trHeight w:val="1025"/>
        </w:trPr>
        <w:tc>
          <w:tcPr>
            <w:tcW w:w="699" w:type="dxa"/>
            <w:vMerge/>
            <w:shd w:val="clear" w:color="auto" w:fill="3B3838" w:themeFill="background2" w:themeFillShade="40"/>
          </w:tcPr>
          <w:p w:rsidR="00E478D2" w:rsidRPr="006B0CAD" w:rsidRDefault="00E478D2" w:rsidP="00E478D2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9921" w:type="dxa"/>
            <w:gridSpan w:val="7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:rsidR="00E478D2" w:rsidRPr="00E478D2" w:rsidRDefault="00E478D2" w:rsidP="00E478D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  <w:p w:rsidR="00E478D2" w:rsidRPr="003B16B2" w:rsidRDefault="00E478D2" w:rsidP="00E478D2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Signature </w:t>
            </w:r>
          </w:p>
        </w:tc>
      </w:tr>
      <w:tr w:rsidR="00E478D2" w:rsidRPr="006B0CAD" w:rsidTr="00520891">
        <w:trPr>
          <w:trHeight w:val="64"/>
        </w:trPr>
        <w:tc>
          <w:tcPr>
            <w:tcW w:w="699" w:type="dxa"/>
            <w:vMerge/>
            <w:shd w:val="clear" w:color="auto" w:fill="3B3838" w:themeFill="background2" w:themeFillShade="40"/>
          </w:tcPr>
          <w:p w:rsidR="00E478D2" w:rsidRPr="006B0CAD" w:rsidRDefault="00E478D2" w:rsidP="00E478D2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1252" w:type="dxa"/>
            <w:tcBorders>
              <w:top w:val="nil"/>
              <w:right w:val="nil"/>
            </w:tcBorders>
            <w:vAlign w:val="center"/>
          </w:tcPr>
          <w:p w:rsidR="00E478D2" w:rsidRPr="003B16B2" w:rsidRDefault="00631E67" w:rsidP="00E478D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  <w:tc>
          <w:tcPr>
            <w:tcW w:w="8669" w:type="dxa"/>
            <w:gridSpan w:val="6"/>
            <w:tcBorders>
              <w:top w:val="nil"/>
              <w:left w:val="nil"/>
            </w:tcBorders>
            <w:vAlign w:val="center"/>
          </w:tcPr>
          <w:p w:rsidR="00E478D2" w:rsidRPr="00E478D2" w:rsidRDefault="00E478D2" w:rsidP="00E478D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2C239A" w:rsidRPr="00D732CB" w:rsidRDefault="002C239A" w:rsidP="00750036">
      <w:pPr>
        <w:tabs>
          <w:tab w:val="left" w:pos="4143"/>
        </w:tabs>
        <w:rPr>
          <w:rFonts w:ascii="Century Gothic" w:hAnsi="Century Gothic" w:cs="Arial"/>
          <w:color w:val="000000" w:themeColor="text1"/>
          <w:sz w:val="10"/>
          <w:szCs w:val="10"/>
          <w:u w:val="single"/>
          <w:lang w:val="en-GB"/>
        </w:rPr>
      </w:pPr>
    </w:p>
    <w:tbl>
      <w:tblPr>
        <w:tblStyle w:val="TableGrid"/>
        <w:tblW w:w="10620" w:type="dxa"/>
        <w:tblInd w:w="-815" w:type="dxa"/>
        <w:tblLook w:val="04A0" w:firstRow="1" w:lastRow="0" w:firstColumn="1" w:lastColumn="0" w:noHBand="0" w:noVBand="1"/>
      </w:tblPr>
      <w:tblGrid>
        <w:gridCol w:w="671"/>
        <w:gridCol w:w="2861"/>
        <w:gridCol w:w="2356"/>
        <w:gridCol w:w="3733"/>
        <w:gridCol w:w="999"/>
      </w:tblGrid>
      <w:tr w:rsidR="003B16B2" w:rsidRPr="006B0CAD" w:rsidTr="00D732CB">
        <w:trPr>
          <w:cantSplit/>
          <w:trHeight w:val="418"/>
        </w:trPr>
        <w:tc>
          <w:tcPr>
            <w:tcW w:w="671" w:type="dxa"/>
            <w:vMerge w:val="restart"/>
            <w:tcBorders>
              <w:top w:val="single" w:sz="4" w:space="0" w:color="3B3838" w:themeColor="background2" w:themeShade="40"/>
              <w:left w:val="single" w:sz="4" w:space="0" w:color="3B3838" w:themeColor="background2" w:themeShade="40"/>
              <w:bottom w:val="single" w:sz="4" w:space="0" w:color="3B3838" w:themeColor="background2" w:themeShade="40"/>
              <w:right w:val="single" w:sz="4" w:space="0" w:color="3B3838" w:themeColor="background2" w:themeShade="40"/>
            </w:tcBorders>
            <w:shd w:val="clear" w:color="auto" w:fill="3B3838" w:themeFill="background2" w:themeFillShade="40"/>
            <w:textDirection w:val="btLr"/>
            <w:vAlign w:val="bottom"/>
          </w:tcPr>
          <w:p w:rsidR="003B16B2" w:rsidRPr="006B0CAD" w:rsidRDefault="003B16B2" w:rsidP="00556ACA">
            <w:pPr>
              <w:ind w:left="113" w:right="113"/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 xml:space="preserve">Host </w:t>
            </w:r>
            <w:proofErr w:type="gramStart"/>
            <w:r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Unit  Information</w:t>
            </w:r>
            <w:proofErr w:type="gramEnd"/>
          </w:p>
          <w:p w:rsidR="003B16B2" w:rsidRPr="006B0CAD" w:rsidRDefault="003B16B2" w:rsidP="00556ACA">
            <w:pPr>
              <w:ind w:left="113" w:right="113"/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9949" w:type="dxa"/>
            <w:gridSpan w:val="4"/>
            <w:tcBorders>
              <w:top w:val="single" w:sz="4" w:space="0" w:color="3B3838" w:themeColor="background2" w:themeShade="40"/>
              <w:left w:val="single" w:sz="4" w:space="0" w:color="3B3838" w:themeColor="background2" w:themeShade="40"/>
              <w:bottom w:val="single" w:sz="4" w:space="0" w:color="3B3838" w:themeColor="background2" w:themeShade="40"/>
              <w:right w:val="single" w:sz="4" w:space="0" w:color="3B3838" w:themeColor="background2" w:themeShade="40"/>
            </w:tcBorders>
            <w:shd w:val="clear" w:color="auto" w:fill="3B3838" w:themeFill="background2" w:themeFillShade="40"/>
            <w:vAlign w:val="center"/>
          </w:tcPr>
          <w:p w:rsidR="003B16B2" w:rsidRPr="006B0CAD" w:rsidRDefault="00D732CB" w:rsidP="00556ACA">
            <w:pPr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Assigned Department/Center</w:t>
            </w:r>
            <w:r w:rsidR="003B16B2"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 xml:space="preserve"> </w:t>
            </w:r>
          </w:p>
        </w:tc>
      </w:tr>
      <w:tr w:rsidR="003B16B2" w:rsidRPr="006B0CAD" w:rsidTr="00D732CB">
        <w:trPr>
          <w:cantSplit/>
          <w:trHeight w:val="418"/>
        </w:trPr>
        <w:tc>
          <w:tcPr>
            <w:tcW w:w="671" w:type="dxa"/>
            <w:vMerge/>
            <w:tcBorders>
              <w:top w:val="single" w:sz="4" w:space="0" w:color="3B3838" w:themeColor="background2" w:themeShade="40"/>
            </w:tcBorders>
            <w:shd w:val="clear" w:color="auto" w:fill="3B3838" w:themeFill="background2" w:themeFillShade="40"/>
            <w:textDirection w:val="btLr"/>
            <w:vAlign w:val="bottom"/>
          </w:tcPr>
          <w:p w:rsidR="003B16B2" w:rsidRPr="006B0CAD" w:rsidRDefault="003B16B2" w:rsidP="00556ACA">
            <w:pPr>
              <w:ind w:left="113" w:right="113"/>
              <w:jc w:val="center"/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2861" w:type="dxa"/>
            <w:tcBorders>
              <w:top w:val="single" w:sz="4" w:space="0" w:color="3B3838" w:themeColor="background2" w:themeShade="40"/>
            </w:tcBorders>
            <w:vAlign w:val="center"/>
          </w:tcPr>
          <w:p w:rsidR="003B16B2" w:rsidRPr="003B16B2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Department/Center </w:t>
            </w:r>
          </w:p>
        </w:tc>
        <w:tc>
          <w:tcPr>
            <w:tcW w:w="7088" w:type="dxa"/>
            <w:gridSpan w:val="3"/>
            <w:tcBorders>
              <w:top w:val="single" w:sz="4" w:space="0" w:color="3B3838" w:themeColor="background2" w:themeShade="40"/>
            </w:tcBorders>
            <w:vAlign w:val="center"/>
          </w:tcPr>
          <w:p w:rsidR="003B16B2" w:rsidRPr="003B16B2" w:rsidRDefault="003B16B2" w:rsidP="00556ACA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3B16B2" w:rsidRPr="006B0CAD" w:rsidTr="00520891">
        <w:trPr>
          <w:cantSplit/>
          <w:trHeight w:val="418"/>
        </w:trPr>
        <w:tc>
          <w:tcPr>
            <w:tcW w:w="671" w:type="dxa"/>
            <w:vMerge/>
            <w:shd w:val="clear" w:color="auto" w:fill="3B3838" w:themeFill="background2" w:themeFillShade="40"/>
          </w:tcPr>
          <w:p w:rsidR="003B16B2" w:rsidRPr="006B0CAD" w:rsidRDefault="003B16B2" w:rsidP="00556ACA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2861" w:type="dxa"/>
            <w:vAlign w:val="center"/>
          </w:tcPr>
          <w:p w:rsidR="003B16B2" w:rsidRPr="003B16B2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epartment Head’s Name</w:t>
            </w:r>
          </w:p>
        </w:tc>
        <w:tc>
          <w:tcPr>
            <w:tcW w:w="7088" w:type="dxa"/>
            <w:gridSpan w:val="3"/>
            <w:vAlign w:val="center"/>
          </w:tcPr>
          <w:p w:rsidR="003B16B2" w:rsidRPr="003B16B2" w:rsidRDefault="003B16B2" w:rsidP="00556ACA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3B16B2" w:rsidRPr="003B16B2" w:rsidRDefault="003B16B2" w:rsidP="00556ACA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3B16B2" w:rsidRPr="006B0CAD" w:rsidTr="00520891">
        <w:trPr>
          <w:cantSplit/>
          <w:trHeight w:val="418"/>
        </w:trPr>
        <w:tc>
          <w:tcPr>
            <w:tcW w:w="671" w:type="dxa"/>
            <w:vMerge/>
            <w:shd w:val="clear" w:color="auto" w:fill="3B3838" w:themeFill="background2" w:themeFillShade="40"/>
          </w:tcPr>
          <w:p w:rsidR="003B16B2" w:rsidRPr="006B0CAD" w:rsidRDefault="003B16B2" w:rsidP="00556ACA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2861" w:type="dxa"/>
            <w:tcBorders>
              <w:bottom w:val="single" w:sz="4" w:space="0" w:color="000000"/>
            </w:tcBorders>
            <w:vAlign w:val="center"/>
          </w:tcPr>
          <w:p w:rsidR="003B16B2" w:rsidRPr="003B16B2" w:rsidRDefault="003B16B2" w:rsidP="003B16B2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epartment</w:t>
            </w:r>
            <w:r w:rsidR="00520891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’s</w:t>
            </w: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Location</w:t>
            </w:r>
          </w:p>
        </w:tc>
        <w:tc>
          <w:tcPr>
            <w:tcW w:w="2356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3B16B2" w:rsidRDefault="003B16B2" w:rsidP="00556ACA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  <w:p w:rsidR="003B16B2" w:rsidRPr="00E478D2" w:rsidRDefault="003B16B2" w:rsidP="00556ACA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733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3B16B2" w:rsidRPr="003B16B2" w:rsidRDefault="003B16B2" w:rsidP="00556ACA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epartment’s Secretary Extension</w:t>
            </w:r>
            <w:r w:rsidR="0072797B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#</w:t>
            </w:r>
          </w:p>
        </w:tc>
        <w:tc>
          <w:tcPr>
            <w:tcW w:w="999" w:type="dxa"/>
            <w:tcBorders>
              <w:bottom w:val="single" w:sz="4" w:space="0" w:color="000000"/>
            </w:tcBorders>
            <w:vAlign w:val="center"/>
          </w:tcPr>
          <w:p w:rsidR="003B16B2" w:rsidRPr="00E478D2" w:rsidRDefault="003B16B2" w:rsidP="00556ACA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</w:tr>
      <w:tr w:rsidR="003B16B2" w:rsidRPr="006B0CAD" w:rsidTr="00520891">
        <w:trPr>
          <w:trHeight w:val="1022"/>
        </w:trPr>
        <w:tc>
          <w:tcPr>
            <w:tcW w:w="671" w:type="dxa"/>
            <w:vMerge/>
            <w:shd w:val="clear" w:color="auto" w:fill="3B3838" w:themeFill="background2" w:themeFillShade="40"/>
          </w:tcPr>
          <w:p w:rsidR="003B16B2" w:rsidRPr="006B0CAD" w:rsidRDefault="003B16B2" w:rsidP="00556ACA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9949" w:type="dxa"/>
            <w:gridSpan w:val="4"/>
            <w:tcBorders>
              <w:bottom w:val="nil"/>
            </w:tcBorders>
            <w:shd w:val="clear" w:color="auto" w:fill="F2F2F2" w:themeFill="background1" w:themeFillShade="F2"/>
          </w:tcPr>
          <w:p w:rsidR="00AC453E" w:rsidRDefault="003B16B2" w:rsidP="00631E6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I hereby confirm that the above-mentioned employee joined on the date indicated above.</w:t>
            </w:r>
          </w:p>
          <w:p w:rsidR="00AC453E" w:rsidRDefault="00AC453E" w:rsidP="00AC453E">
            <w:pPr>
              <w:rPr>
                <w:rFonts w:ascii="Century Gothic" w:hAnsi="Century Gothic" w:cs="Arial"/>
                <w:sz w:val="20"/>
                <w:szCs w:val="20"/>
                <w:lang w:val="en-GB"/>
              </w:rPr>
            </w:pPr>
          </w:p>
          <w:p w:rsidR="00AC453E" w:rsidRDefault="00AC453E" w:rsidP="00AC453E">
            <w:pPr>
              <w:rPr>
                <w:rFonts w:ascii="Century Gothic" w:hAnsi="Century Gothic" w:cs="Arial"/>
                <w:sz w:val="20"/>
                <w:szCs w:val="20"/>
                <w:lang w:val="en-GB"/>
              </w:rPr>
            </w:pPr>
          </w:p>
          <w:p w:rsidR="003B16B2" w:rsidRPr="00AC453E" w:rsidRDefault="003B16B2" w:rsidP="00AC453E">
            <w:pPr>
              <w:jc w:val="center"/>
              <w:rPr>
                <w:rFonts w:ascii="Century Gothic" w:hAnsi="Century Gothic" w:cs="Arial"/>
                <w:sz w:val="20"/>
                <w:szCs w:val="20"/>
                <w:lang w:val="en-GB"/>
              </w:rPr>
            </w:pPr>
          </w:p>
        </w:tc>
      </w:tr>
      <w:tr w:rsidR="003B16B2" w:rsidRPr="006B0CAD" w:rsidTr="00520891">
        <w:trPr>
          <w:trHeight w:val="64"/>
        </w:trPr>
        <w:tc>
          <w:tcPr>
            <w:tcW w:w="671" w:type="dxa"/>
            <w:vMerge/>
            <w:tcBorders>
              <w:right w:val="single" w:sz="4" w:space="0" w:color="000000"/>
            </w:tcBorders>
            <w:shd w:val="clear" w:color="auto" w:fill="3B3838" w:themeFill="background2" w:themeFillShade="40"/>
          </w:tcPr>
          <w:p w:rsidR="003B16B2" w:rsidRPr="006B0CAD" w:rsidRDefault="003B16B2" w:rsidP="00556ACA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9949" w:type="dxa"/>
            <w:gridSpan w:val="4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3B16B2" w:rsidRPr="00E478D2" w:rsidRDefault="003B16B2" w:rsidP="003B16B2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Signature </w:t>
            </w:r>
          </w:p>
        </w:tc>
      </w:tr>
      <w:tr w:rsidR="003B16B2" w:rsidRPr="006B0CAD" w:rsidTr="00520891">
        <w:trPr>
          <w:trHeight w:val="71"/>
        </w:trPr>
        <w:tc>
          <w:tcPr>
            <w:tcW w:w="671" w:type="dxa"/>
            <w:vMerge/>
            <w:tcBorders>
              <w:right w:val="single" w:sz="4" w:space="0" w:color="000000"/>
            </w:tcBorders>
            <w:shd w:val="clear" w:color="auto" w:fill="3B3838" w:themeFill="background2" w:themeFillShade="40"/>
          </w:tcPr>
          <w:p w:rsidR="003B16B2" w:rsidRPr="006B0CAD" w:rsidRDefault="003B16B2" w:rsidP="00556ACA">
            <w:pPr>
              <w:rPr>
                <w:rFonts w:ascii="Century Gothic" w:hAnsi="Century Gothic" w:cs="Arial"/>
                <w:color w:val="000000" w:themeColor="text1"/>
                <w:lang w:val="en-GB"/>
              </w:rPr>
            </w:pPr>
          </w:p>
        </w:tc>
        <w:tc>
          <w:tcPr>
            <w:tcW w:w="2861" w:type="dxa"/>
            <w:tcBorders>
              <w:top w:val="nil"/>
              <w:left w:val="single" w:sz="4" w:space="0" w:color="000000"/>
              <w:right w:val="nil"/>
            </w:tcBorders>
            <w:vAlign w:val="center"/>
          </w:tcPr>
          <w:p w:rsidR="003B16B2" w:rsidRPr="003B16B2" w:rsidRDefault="003B16B2" w:rsidP="00556ACA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  <w:tc>
          <w:tcPr>
            <w:tcW w:w="7088" w:type="dxa"/>
            <w:gridSpan w:val="3"/>
            <w:tcBorders>
              <w:top w:val="nil"/>
              <w:left w:val="nil"/>
              <w:right w:val="single" w:sz="4" w:space="0" w:color="000000"/>
            </w:tcBorders>
            <w:vAlign w:val="center"/>
          </w:tcPr>
          <w:p w:rsidR="003B16B2" w:rsidRPr="00E478D2" w:rsidRDefault="003B16B2" w:rsidP="00556ACA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2C239A" w:rsidRPr="00D732CB" w:rsidRDefault="002C239A" w:rsidP="00F4679C">
      <w:pPr>
        <w:rPr>
          <w:rFonts w:ascii="Century Gothic" w:hAnsi="Century Gothic" w:cs="Arial"/>
          <w:color w:val="000000" w:themeColor="text1"/>
          <w:sz w:val="10"/>
          <w:szCs w:val="10"/>
          <w:u w:val="single"/>
          <w:lang w:val="en-GB"/>
        </w:rPr>
      </w:pPr>
    </w:p>
    <w:tbl>
      <w:tblPr>
        <w:tblStyle w:val="TableGrid"/>
        <w:tblW w:w="10620" w:type="dxa"/>
        <w:tblInd w:w="-815" w:type="dxa"/>
        <w:tblLook w:val="04A0" w:firstRow="1" w:lastRow="0" w:firstColumn="1" w:lastColumn="0" w:noHBand="0" w:noVBand="1"/>
      </w:tblPr>
      <w:tblGrid>
        <w:gridCol w:w="1698"/>
        <w:gridCol w:w="3612"/>
        <w:gridCol w:w="5310"/>
      </w:tblGrid>
      <w:tr w:rsidR="00AC453E" w:rsidTr="00520891">
        <w:trPr>
          <w:trHeight w:val="432"/>
        </w:trPr>
        <w:tc>
          <w:tcPr>
            <w:tcW w:w="10620" w:type="dxa"/>
            <w:gridSpan w:val="3"/>
            <w:shd w:val="clear" w:color="auto" w:fill="3B3838" w:themeFill="background2" w:themeFillShade="40"/>
            <w:vAlign w:val="center"/>
          </w:tcPr>
          <w:p w:rsidR="00AC453E" w:rsidRPr="00AC453E" w:rsidRDefault="00AC453E" w:rsidP="00520891">
            <w:pPr>
              <w:jc w:val="center"/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FFFFFF" w:themeColor="background1"/>
                <w:lang w:val="en-GB"/>
              </w:rPr>
              <w:t>SRACO                                                   KFUPM Contracts Department</w:t>
            </w:r>
          </w:p>
        </w:tc>
      </w:tr>
      <w:tr w:rsidR="00520891" w:rsidTr="00520891">
        <w:tc>
          <w:tcPr>
            <w:tcW w:w="1698" w:type="dxa"/>
          </w:tcPr>
          <w:p w:rsidR="00520891" w:rsidRDefault="00520891" w:rsidP="00F4679C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AC453E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SRACO </w:t>
            </w:r>
          </w:p>
          <w:p w:rsidR="00520891" w:rsidRPr="00AC453E" w:rsidRDefault="00520891" w:rsidP="00AC453E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AC453E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Representative</w:t>
            </w:r>
          </w:p>
        </w:tc>
        <w:tc>
          <w:tcPr>
            <w:tcW w:w="3612" w:type="dxa"/>
          </w:tcPr>
          <w:p w:rsidR="00520891" w:rsidRDefault="00520891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  <w:p w:rsidR="00520891" w:rsidRPr="00AC453E" w:rsidRDefault="00520891" w:rsidP="00AC453E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5310" w:type="dxa"/>
            <w:vAlign w:val="center"/>
          </w:tcPr>
          <w:p w:rsidR="00520891" w:rsidRPr="00AC453E" w:rsidRDefault="00520891" w:rsidP="00520891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Acknowledged by: KFUPM Contract Department</w:t>
            </w:r>
          </w:p>
        </w:tc>
      </w:tr>
      <w:tr w:rsidR="00520891" w:rsidTr="00520891">
        <w:tc>
          <w:tcPr>
            <w:tcW w:w="1698" w:type="dxa"/>
          </w:tcPr>
          <w:p w:rsidR="00520891" w:rsidRPr="00AC453E" w:rsidRDefault="00520891" w:rsidP="00F4679C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Job Title</w:t>
            </w:r>
          </w:p>
        </w:tc>
        <w:tc>
          <w:tcPr>
            <w:tcW w:w="3612" w:type="dxa"/>
          </w:tcPr>
          <w:p w:rsidR="00520891" w:rsidRPr="00AC453E" w:rsidRDefault="00520891" w:rsidP="00520891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5310" w:type="dxa"/>
          </w:tcPr>
          <w:p w:rsidR="00520891" w:rsidRPr="00AC453E" w:rsidRDefault="00520891" w:rsidP="00F4679C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Director: Mr. </w:t>
            </w:r>
            <w:r w:rsidRPr="00AC453E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Mansour Ibraheem Al-Marhoon</w:t>
            </w:r>
          </w:p>
        </w:tc>
      </w:tr>
      <w:tr w:rsidR="00AC453E" w:rsidTr="00520891">
        <w:trPr>
          <w:trHeight w:val="1133"/>
        </w:trPr>
        <w:tc>
          <w:tcPr>
            <w:tcW w:w="5310" w:type="dxa"/>
            <w:gridSpan w:val="2"/>
            <w:shd w:val="clear" w:color="auto" w:fill="F2F2F2" w:themeFill="background1" w:themeFillShade="F2"/>
            <w:vAlign w:val="bottom"/>
          </w:tcPr>
          <w:p w:rsidR="00AC453E" w:rsidRDefault="00AC453E" w:rsidP="00AC453E">
            <w:pPr>
              <w:jc w:val="center"/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  <w:p w:rsidR="00AC453E" w:rsidRPr="00E478D2" w:rsidRDefault="00AC453E" w:rsidP="00AC453E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Signature </w:t>
            </w:r>
          </w:p>
        </w:tc>
        <w:tc>
          <w:tcPr>
            <w:tcW w:w="5310" w:type="dxa"/>
            <w:shd w:val="clear" w:color="auto" w:fill="F2F2F2" w:themeFill="background1" w:themeFillShade="F2"/>
            <w:vAlign w:val="bottom"/>
          </w:tcPr>
          <w:p w:rsidR="00AC453E" w:rsidRPr="00E478D2" w:rsidRDefault="00AC453E" w:rsidP="00AC453E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3B16B2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Signature </w:t>
            </w:r>
          </w:p>
        </w:tc>
      </w:tr>
      <w:tr w:rsidR="00AC453E" w:rsidTr="00520891">
        <w:tc>
          <w:tcPr>
            <w:tcW w:w="5310" w:type="dxa"/>
            <w:gridSpan w:val="2"/>
          </w:tcPr>
          <w:p w:rsidR="00AC453E" w:rsidRDefault="00AC453E" w:rsidP="00AC453E">
            <w:pP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  <w:tc>
          <w:tcPr>
            <w:tcW w:w="5310" w:type="dxa"/>
          </w:tcPr>
          <w:p w:rsidR="00AC453E" w:rsidRDefault="00AC453E" w:rsidP="00AC453E">
            <w:pPr>
              <w:rPr>
                <w:rFonts w:ascii="Century Gothic" w:hAnsi="Century Gothic" w:cs="Arial"/>
                <w:color w:val="000000" w:themeColor="text1"/>
                <w:u w:val="single"/>
                <w:lang w:val="en-GB"/>
              </w:rPr>
            </w:pPr>
            <w:r w:rsidRPr="00AC453E">
              <w:rPr>
                <w:rFonts w:ascii="Century Gothic" w:hAnsi="Century Gothic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Date</w:t>
            </w:r>
          </w:p>
        </w:tc>
      </w:tr>
    </w:tbl>
    <w:p w:rsidR="002C239A" w:rsidRDefault="002C239A" w:rsidP="00F4679C">
      <w:pPr>
        <w:rPr>
          <w:rFonts w:ascii="Century Gothic" w:hAnsi="Century Gothic" w:cs="Arial"/>
          <w:color w:val="000000" w:themeColor="text1"/>
          <w:u w:val="single"/>
          <w:lang w:val="en-GB"/>
        </w:rPr>
      </w:pPr>
    </w:p>
    <w:p w:rsidR="00D732CB" w:rsidRPr="00D732CB" w:rsidRDefault="00D732CB" w:rsidP="00D732CB">
      <w:pPr>
        <w:ind w:hanging="810"/>
        <w:rPr>
          <w:rFonts w:ascii="Century Gothic" w:hAnsi="Century Gothic" w:cs="Arial"/>
          <w:color w:val="000000" w:themeColor="text1"/>
          <w:u w:val="single"/>
        </w:rPr>
      </w:pPr>
      <w:r>
        <w:t>Please send this t</w:t>
      </w:r>
      <w:bookmarkStart w:id="0" w:name="_GoBack"/>
      <w:bookmarkEnd w:id="0"/>
      <w:r>
        <w:t>o SRACO within three working days of joining. Failure to do so may result in a salary delay.</w:t>
      </w:r>
    </w:p>
    <w:sectPr w:rsidR="00D732CB" w:rsidRPr="00D732CB" w:rsidSect="00631E67">
      <w:headerReference w:type="default" r:id="rId8"/>
      <w:pgSz w:w="12240" w:h="15840" w:code="1"/>
      <w:pgMar w:top="1440" w:right="720" w:bottom="117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04AB" w:rsidRDefault="004D04AB" w:rsidP="001949F3">
      <w:r>
        <w:separator/>
      </w:r>
    </w:p>
  </w:endnote>
  <w:endnote w:type="continuationSeparator" w:id="0">
    <w:p w:rsidR="004D04AB" w:rsidRDefault="004D04AB" w:rsidP="00194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04AB" w:rsidRDefault="004D04AB" w:rsidP="001949F3">
      <w:r>
        <w:separator/>
      </w:r>
    </w:p>
  </w:footnote>
  <w:footnote w:type="continuationSeparator" w:id="0">
    <w:p w:rsidR="004D04AB" w:rsidRDefault="004D04AB" w:rsidP="00194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540F" w:rsidRDefault="00261BD9" w:rsidP="008D3E5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932B2C1">
          <wp:simplePos x="0" y="0"/>
          <wp:positionH relativeFrom="margin">
            <wp:posOffset>1197610</wp:posOffset>
          </wp:positionH>
          <wp:positionV relativeFrom="paragraph">
            <wp:posOffset>-218536</wp:posOffset>
          </wp:positionV>
          <wp:extent cx="3891280" cy="588396"/>
          <wp:effectExtent l="0" t="0" r="0" b="2540"/>
          <wp:wrapTight wrapText="bothSides">
            <wp:wrapPolygon edited="0">
              <wp:start x="846" y="0"/>
              <wp:lineTo x="0" y="4199"/>
              <wp:lineTo x="0" y="16795"/>
              <wp:lineTo x="740" y="20994"/>
              <wp:lineTo x="3701" y="20994"/>
              <wp:lineTo x="21466" y="15395"/>
              <wp:lineTo x="21466" y="4199"/>
              <wp:lineTo x="3701" y="0"/>
              <wp:lineTo x="846" y="0"/>
            </wp:wrapPolygon>
          </wp:wrapTight>
          <wp:docPr id="64" name="Picture 6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" name="Picture 216"/>
                  <pic:cNvPicPr/>
                </pic:nvPicPr>
                <pic:blipFill rotWithShape="1">
                  <a:blip r:embed="rId1" cstate="print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3891280" cy="5883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sdt>
      <w:sdtPr>
        <w:id w:val="-296603413"/>
        <w:docPartObj>
          <w:docPartGallery w:val="Page Numbers (Margins)"/>
          <w:docPartUnique/>
        </w:docPartObj>
      </w:sdtPr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34F95"/>
    <w:multiLevelType w:val="hybridMultilevel"/>
    <w:tmpl w:val="9A64751A"/>
    <w:lvl w:ilvl="0" w:tplc="D8A84F9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3B8C9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CE631A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FCAB2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4E0460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5928D7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AE24B1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786988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A18F4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NzO0NDU1szQAUko6SsGpxcWZ+XkgBca1AIq2izEsAAAA"/>
  </w:docVars>
  <w:rsids>
    <w:rsidRoot w:val="00E07882"/>
    <w:rsid w:val="00001985"/>
    <w:rsid w:val="00006175"/>
    <w:rsid w:val="00007EA7"/>
    <w:rsid w:val="00010964"/>
    <w:rsid w:val="00011123"/>
    <w:rsid w:val="000141C7"/>
    <w:rsid w:val="000157C5"/>
    <w:rsid w:val="0001687F"/>
    <w:rsid w:val="00016D84"/>
    <w:rsid w:val="000211F5"/>
    <w:rsid w:val="00022161"/>
    <w:rsid w:val="0002282D"/>
    <w:rsid w:val="00022F1C"/>
    <w:rsid w:val="0002444D"/>
    <w:rsid w:val="0002771B"/>
    <w:rsid w:val="00033277"/>
    <w:rsid w:val="00036558"/>
    <w:rsid w:val="00041008"/>
    <w:rsid w:val="000433D2"/>
    <w:rsid w:val="00043A6B"/>
    <w:rsid w:val="00044052"/>
    <w:rsid w:val="00051DD1"/>
    <w:rsid w:val="000537D1"/>
    <w:rsid w:val="000554E9"/>
    <w:rsid w:val="00057EA2"/>
    <w:rsid w:val="000624CD"/>
    <w:rsid w:val="00062D49"/>
    <w:rsid w:val="0006479F"/>
    <w:rsid w:val="00067D67"/>
    <w:rsid w:val="000733EB"/>
    <w:rsid w:val="000863D8"/>
    <w:rsid w:val="0008767D"/>
    <w:rsid w:val="0009136B"/>
    <w:rsid w:val="00092AF0"/>
    <w:rsid w:val="00096EB1"/>
    <w:rsid w:val="000A19B3"/>
    <w:rsid w:val="000A442A"/>
    <w:rsid w:val="000A6079"/>
    <w:rsid w:val="000A67CD"/>
    <w:rsid w:val="000A6D3C"/>
    <w:rsid w:val="000A7D1E"/>
    <w:rsid w:val="000C513B"/>
    <w:rsid w:val="000C5CA2"/>
    <w:rsid w:val="000C79C1"/>
    <w:rsid w:val="000D073D"/>
    <w:rsid w:val="000D0C8B"/>
    <w:rsid w:val="000D2C52"/>
    <w:rsid w:val="000D7938"/>
    <w:rsid w:val="000D7ADA"/>
    <w:rsid w:val="000E1FA4"/>
    <w:rsid w:val="000E2F5A"/>
    <w:rsid w:val="000E77A8"/>
    <w:rsid w:val="000F096B"/>
    <w:rsid w:val="000F4AFE"/>
    <w:rsid w:val="000F6D84"/>
    <w:rsid w:val="000F7CBB"/>
    <w:rsid w:val="001022A0"/>
    <w:rsid w:val="00102FE4"/>
    <w:rsid w:val="00107A65"/>
    <w:rsid w:val="00107F3A"/>
    <w:rsid w:val="00114509"/>
    <w:rsid w:val="00114D0F"/>
    <w:rsid w:val="00116A57"/>
    <w:rsid w:val="0012127F"/>
    <w:rsid w:val="00122EF7"/>
    <w:rsid w:val="00124C5B"/>
    <w:rsid w:val="0012599D"/>
    <w:rsid w:val="00131F3B"/>
    <w:rsid w:val="00145ACF"/>
    <w:rsid w:val="00151D46"/>
    <w:rsid w:val="00151FFF"/>
    <w:rsid w:val="00152277"/>
    <w:rsid w:val="001526AF"/>
    <w:rsid w:val="001532FA"/>
    <w:rsid w:val="00153C1E"/>
    <w:rsid w:val="00154F6D"/>
    <w:rsid w:val="001558A1"/>
    <w:rsid w:val="001573AA"/>
    <w:rsid w:val="00157D1F"/>
    <w:rsid w:val="001616DF"/>
    <w:rsid w:val="0016383E"/>
    <w:rsid w:val="00164904"/>
    <w:rsid w:val="00174691"/>
    <w:rsid w:val="00175C21"/>
    <w:rsid w:val="00175C42"/>
    <w:rsid w:val="00175CD3"/>
    <w:rsid w:val="001766FB"/>
    <w:rsid w:val="0018001E"/>
    <w:rsid w:val="00180941"/>
    <w:rsid w:val="00185FDC"/>
    <w:rsid w:val="00186940"/>
    <w:rsid w:val="001876A2"/>
    <w:rsid w:val="00187F1B"/>
    <w:rsid w:val="00191E39"/>
    <w:rsid w:val="001949F3"/>
    <w:rsid w:val="001A0C3C"/>
    <w:rsid w:val="001A28C2"/>
    <w:rsid w:val="001B07AA"/>
    <w:rsid w:val="001B4AFE"/>
    <w:rsid w:val="001B4E7F"/>
    <w:rsid w:val="001B590A"/>
    <w:rsid w:val="001B6A2A"/>
    <w:rsid w:val="001C0AAC"/>
    <w:rsid w:val="001C295D"/>
    <w:rsid w:val="001D070B"/>
    <w:rsid w:val="001D0AD2"/>
    <w:rsid w:val="001D2B97"/>
    <w:rsid w:val="001D724A"/>
    <w:rsid w:val="001D7D9E"/>
    <w:rsid w:val="001E2AFC"/>
    <w:rsid w:val="001E573B"/>
    <w:rsid w:val="001E74F3"/>
    <w:rsid w:val="001F0AD5"/>
    <w:rsid w:val="001F116C"/>
    <w:rsid w:val="001F56EF"/>
    <w:rsid w:val="002020F1"/>
    <w:rsid w:val="002065E2"/>
    <w:rsid w:val="00212484"/>
    <w:rsid w:val="00217C23"/>
    <w:rsid w:val="00224292"/>
    <w:rsid w:val="002257F7"/>
    <w:rsid w:val="00225BDF"/>
    <w:rsid w:val="00230634"/>
    <w:rsid w:val="00230E62"/>
    <w:rsid w:val="00234A8D"/>
    <w:rsid w:val="00234CE2"/>
    <w:rsid w:val="00242DFB"/>
    <w:rsid w:val="002433DD"/>
    <w:rsid w:val="00243A2F"/>
    <w:rsid w:val="00244029"/>
    <w:rsid w:val="0024430F"/>
    <w:rsid w:val="002477B6"/>
    <w:rsid w:val="002479B3"/>
    <w:rsid w:val="00251570"/>
    <w:rsid w:val="00257BA9"/>
    <w:rsid w:val="00261BD9"/>
    <w:rsid w:val="002633BC"/>
    <w:rsid w:val="002644B7"/>
    <w:rsid w:val="00273DBB"/>
    <w:rsid w:val="00276075"/>
    <w:rsid w:val="002804CF"/>
    <w:rsid w:val="00284487"/>
    <w:rsid w:val="002859CA"/>
    <w:rsid w:val="0028669D"/>
    <w:rsid w:val="00287F3F"/>
    <w:rsid w:val="00292A59"/>
    <w:rsid w:val="002A4753"/>
    <w:rsid w:val="002A5D1C"/>
    <w:rsid w:val="002A62A6"/>
    <w:rsid w:val="002B257C"/>
    <w:rsid w:val="002B2EB0"/>
    <w:rsid w:val="002B42A9"/>
    <w:rsid w:val="002B4FF1"/>
    <w:rsid w:val="002C03EC"/>
    <w:rsid w:val="002C239A"/>
    <w:rsid w:val="002D5143"/>
    <w:rsid w:val="002D59F7"/>
    <w:rsid w:val="002E1C4E"/>
    <w:rsid w:val="002E2707"/>
    <w:rsid w:val="002E3CB1"/>
    <w:rsid w:val="002E3E82"/>
    <w:rsid w:val="002E44A3"/>
    <w:rsid w:val="002E670F"/>
    <w:rsid w:val="002E6AF1"/>
    <w:rsid w:val="002E6AFB"/>
    <w:rsid w:val="002F4668"/>
    <w:rsid w:val="002F48D2"/>
    <w:rsid w:val="00300162"/>
    <w:rsid w:val="003015EB"/>
    <w:rsid w:val="00301675"/>
    <w:rsid w:val="00301A46"/>
    <w:rsid w:val="00303274"/>
    <w:rsid w:val="00303E07"/>
    <w:rsid w:val="00305C64"/>
    <w:rsid w:val="0031017F"/>
    <w:rsid w:val="003122A8"/>
    <w:rsid w:val="0031370D"/>
    <w:rsid w:val="00316CD1"/>
    <w:rsid w:val="00321F17"/>
    <w:rsid w:val="00322AFB"/>
    <w:rsid w:val="00324BED"/>
    <w:rsid w:val="0032588A"/>
    <w:rsid w:val="0032599B"/>
    <w:rsid w:val="00325DD9"/>
    <w:rsid w:val="00326545"/>
    <w:rsid w:val="00327392"/>
    <w:rsid w:val="003317FF"/>
    <w:rsid w:val="00334625"/>
    <w:rsid w:val="00335284"/>
    <w:rsid w:val="00341321"/>
    <w:rsid w:val="0034449C"/>
    <w:rsid w:val="0034513B"/>
    <w:rsid w:val="00355110"/>
    <w:rsid w:val="003569DA"/>
    <w:rsid w:val="0035786C"/>
    <w:rsid w:val="00367972"/>
    <w:rsid w:val="0037094E"/>
    <w:rsid w:val="003715E0"/>
    <w:rsid w:val="00373020"/>
    <w:rsid w:val="003738CA"/>
    <w:rsid w:val="00380CE3"/>
    <w:rsid w:val="00380FB6"/>
    <w:rsid w:val="00383078"/>
    <w:rsid w:val="00383470"/>
    <w:rsid w:val="00386378"/>
    <w:rsid w:val="00387A44"/>
    <w:rsid w:val="00390CBA"/>
    <w:rsid w:val="00392AE8"/>
    <w:rsid w:val="00393B92"/>
    <w:rsid w:val="0039546E"/>
    <w:rsid w:val="00397029"/>
    <w:rsid w:val="003A314F"/>
    <w:rsid w:val="003A5E2A"/>
    <w:rsid w:val="003A728A"/>
    <w:rsid w:val="003B0B72"/>
    <w:rsid w:val="003B16B2"/>
    <w:rsid w:val="003B7222"/>
    <w:rsid w:val="003C181E"/>
    <w:rsid w:val="003D010C"/>
    <w:rsid w:val="003D0EBC"/>
    <w:rsid w:val="003D42C8"/>
    <w:rsid w:val="003D4CBD"/>
    <w:rsid w:val="003D664F"/>
    <w:rsid w:val="003E0B6D"/>
    <w:rsid w:val="003E0E23"/>
    <w:rsid w:val="003E1193"/>
    <w:rsid w:val="003E593B"/>
    <w:rsid w:val="003E5B11"/>
    <w:rsid w:val="003F0F8F"/>
    <w:rsid w:val="003F5DFD"/>
    <w:rsid w:val="003F6485"/>
    <w:rsid w:val="003F7490"/>
    <w:rsid w:val="004010B0"/>
    <w:rsid w:val="0040232E"/>
    <w:rsid w:val="00404BBD"/>
    <w:rsid w:val="004102A6"/>
    <w:rsid w:val="0041544D"/>
    <w:rsid w:val="004250FC"/>
    <w:rsid w:val="0042553D"/>
    <w:rsid w:val="00431815"/>
    <w:rsid w:val="00432DFA"/>
    <w:rsid w:val="00440775"/>
    <w:rsid w:val="00444403"/>
    <w:rsid w:val="00445E84"/>
    <w:rsid w:val="004467AA"/>
    <w:rsid w:val="00454150"/>
    <w:rsid w:val="004557D3"/>
    <w:rsid w:val="00457074"/>
    <w:rsid w:val="00463BFA"/>
    <w:rsid w:val="00464026"/>
    <w:rsid w:val="00470876"/>
    <w:rsid w:val="00474704"/>
    <w:rsid w:val="004834B7"/>
    <w:rsid w:val="0049149B"/>
    <w:rsid w:val="004933B0"/>
    <w:rsid w:val="00496216"/>
    <w:rsid w:val="004A1D4A"/>
    <w:rsid w:val="004A6D26"/>
    <w:rsid w:val="004B0305"/>
    <w:rsid w:val="004B20D0"/>
    <w:rsid w:val="004B4706"/>
    <w:rsid w:val="004B6E0F"/>
    <w:rsid w:val="004D03F7"/>
    <w:rsid w:val="004D04AB"/>
    <w:rsid w:val="004D056F"/>
    <w:rsid w:val="004D6C37"/>
    <w:rsid w:val="004E46CB"/>
    <w:rsid w:val="004E5EA0"/>
    <w:rsid w:val="004E6705"/>
    <w:rsid w:val="004F5603"/>
    <w:rsid w:val="004F645D"/>
    <w:rsid w:val="004F7063"/>
    <w:rsid w:val="0050156D"/>
    <w:rsid w:val="0051191A"/>
    <w:rsid w:val="0051278D"/>
    <w:rsid w:val="005139B5"/>
    <w:rsid w:val="005179EC"/>
    <w:rsid w:val="00520891"/>
    <w:rsid w:val="00521176"/>
    <w:rsid w:val="00523689"/>
    <w:rsid w:val="00525140"/>
    <w:rsid w:val="00530626"/>
    <w:rsid w:val="00535B50"/>
    <w:rsid w:val="00537959"/>
    <w:rsid w:val="005405C6"/>
    <w:rsid w:val="005441A1"/>
    <w:rsid w:val="00546058"/>
    <w:rsid w:val="005469A8"/>
    <w:rsid w:val="00546C20"/>
    <w:rsid w:val="005473C1"/>
    <w:rsid w:val="00551A89"/>
    <w:rsid w:val="005531B6"/>
    <w:rsid w:val="00553660"/>
    <w:rsid w:val="005541B0"/>
    <w:rsid w:val="0055695A"/>
    <w:rsid w:val="00560DDB"/>
    <w:rsid w:val="00561929"/>
    <w:rsid w:val="00561CDB"/>
    <w:rsid w:val="00562FD4"/>
    <w:rsid w:val="005642F2"/>
    <w:rsid w:val="00571D34"/>
    <w:rsid w:val="00573FEA"/>
    <w:rsid w:val="0057511A"/>
    <w:rsid w:val="00577AE6"/>
    <w:rsid w:val="00581978"/>
    <w:rsid w:val="00582E01"/>
    <w:rsid w:val="0059367C"/>
    <w:rsid w:val="005A0323"/>
    <w:rsid w:val="005A1580"/>
    <w:rsid w:val="005A76E8"/>
    <w:rsid w:val="005B09A1"/>
    <w:rsid w:val="005B64C6"/>
    <w:rsid w:val="005C0259"/>
    <w:rsid w:val="005C189A"/>
    <w:rsid w:val="005C5E91"/>
    <w:rsid w:val="005C5FAF"/>
    <w:rsid w:val="005C6398"/>
    <w:rsid w:val="005C74A7"/>
    <w:rsid w:val="005D0F10"/>
    <w:rsid w:val="005D3218"/>
    <w:rsid w:val="005D5B32"/>
    <w:rsid w:val="005E5D4C"/>
    <w:rsid w:val="005E747C"/>
    <w:rsid w:val="005E7B91"/>
    <w:rsid w:val="005F3F78"/>
    <w:rsid w:val="005F58EC"/>
    <w:rsid w:val="005F7304"/>
    <w:rsid w:val="00600C05"/>
    <w:rsid w:val="00601290"/>
    <w:rsid w:val="0060176B"/>
    <w:rsid w:val="00603167"/>
    <w:rsid w:val="00603C76"/>
    <w:rsid w:val="0060537B"/>
    <w:rsid w:val="0060784F"/>
    <w:rsid w:val="0061018C"/>
    <w:rsid w:val="00611FD5"/>
    <w:rsid w:val="00614441"/>
    <w:rsid w:val="006151BC"/>
    <w:rsid w:val="006231CF"/>
    <w:rsid w:val="0062571F"/>
    <w:rsid w:val="006266E6"/>
    <w:rsid w:val="00631E67"/>
    <w:rsid w:val="00644748"/>
    <w:rsid w:val="00644C35"/>
    <w:rsid w:val="00647A9E"/>
    <w:rsid w:val="00654056"/>
    <w:rsid w:val="00654097"/>
    <w:rsid w:val="00663A33"/>
    <w:rsid w:val="00667427"/>
    <w:rsid w:val="006674DE"/>
    <w:rsid w:val="00670856"/>
    <w:rsid w:val="0067283F"/>
    <w:rsid w:val="00676361"/>
    <w:rsid w:val="00676FAF"/>
    <w:rsid w:val="006776D2"/>
    <w:rsid w:val="00682491"/>
    <w:rsid w:val="00684477"/>
    <w:rsid w:val="0068726B"/>
    <w:rsid w:val="00687B51"/>
    <w:rsid w:val="00693392"/>
    <w:rsid w:val="00696540"/>
    <w:rsid w:val="00697C9C"/>
    <w:rsid w:val="006A2282"/>
    <w:rsid w:val="006A2C62"/>
    <w:rsid w:val="006A56B2"/>
    <w:rsid w:val="006B0CAD"/>
    <w:rsid w:val="006B259D"/>
    <w:rsid w:val="006B483A"/>
    <w:rsid w:val="006B5797"/>
    <w:rsid w:val="006B61CD"/>
    <w:rsid w:val="006C4F67"/>
    <w:rsid w:val="006C53BA"/>
    <w:rsid w:val="006C6572"/>
    <w:rsid w:val="006C7F7D"/>
    <w:rsid w:val="006D4430"/>
    <w:rsid w:val="006D6C46"/>
    <w:rsid w:val="006F199D"/>
    <w:rsid w:val="006F37AE"/>
    <w:rsid w:val="006F41BA"/>
    <w:rsid w:val="006F4703"/>
    <w:rsid w:val="006F540F"/>
    <w:rsid w:val="007000B1"/>
    <w:rsid w:val="007027BC"/>
    <w:rsid w:val="00703778"/>
    <w:rsid w:val="00704FDD"/>
    <w:rsid w:val="00705C75"/>
    <w:rsid w:val="00706687"/>
    <w:rsid w:val="00707F8E"/>
    <w:rsid w:val="00710AEA"/>
    <w:rsid w:val="007176D9"/>
    <w:rsid w:val="00717DBB"/>
    <w:rsid w:val="00721333"/>
    <w:rsid w:val="00721E14"/>
    <w:rsid w:val="00722D8F"/>
    <w:rsid w:val="00723623"/>
    <w:rsid w:val="007236EF"/>
    <w:rsid w:val="0072509B"/>
    <w:rsid w:val="00725453"/>
    <w:rsid w:val="0072797B"/>
    <w:rsid w:val="00730AC2"/>
    <w:rsid w:val="00731A9C"/>
    <w:rsid w:val="007424E2"/>
    <w:rsid w:val="00745C32"/>
    <w:rsid w:val="0074650A"/>
    <w:rsid w:val="00746E9E"/>
    <w:rsid w:val="00750036"/>
    <w:rsid w:val="00752C73"/>
    <w:rsid w:val="0075458E"/>
    <w:rsid w:val="00755885"/>
    <w:rsid w:val="00756A27"/>
    <w:rsid w:val="00761DC4"/>
    <w:rsid w:val="007646A5"/>
    <w:rsid w:val="00766372"/>
    <w:rsid w:val="00766DC0"/>
    <w:rsid w:val="00766E04"/>
    <w:rsid w:val="00771602"/>
    <w:rsid w:val="00772046"/>
    <w:rsid w:val="00783177"/>
    <w:rsid w:val="0078364A"/>
    <w:rsid w:val="007867C5"/>
    <w:rsid w:val="007915A6"/>
    <w:rsid w:val="00791C15"/>
    <w:rsid w:val="007A2AE6"/>
    <w:rsid w:val="007A5090"/>
    <w:rsid w:val="007B11E3"/>
    <w:rsid w:val="007B122D"/>
    <w:rsid w:val="007B1ADA"/>
    <w:rsid w:val="007B598E"/>
    <w:rsid w:val="007B5AE4"/>
    <w:rsid w:val="007B6306"/>
    <w:rsid w:val="007C16D1"/>
    <w:rsid w:val="007C1CF2"/>
    <w:rsid w:val="007C55D0"/>
    <w:rsid w:val="007C6F68"/>
    <w:rsid w:val="007D028E"/>
    <w:rsid w:val="007D45DC"/>
    <w:rsid w:val="007D514E"/>
    <w:rsid w:val="007D62ED"/>
    <w:rsid w:val="007D736F"/>
    <w:rsid w:val="007E103A"/>
    <w:rsid w:val="007E4586"/>
    <w:rsid w:val="007E50FB"/>
    <w:rsid w:val="007E76C7"/>
    <w:rsid w:val="007E7EED"/>
    <w:rsid w:val="007F076D"/>
    <w:rsid w:val="007F081D"/>
    <w:rsid w:val="008006EB"/>
    <w:rsid w:val="00801C54"/>
    <w:rsid w:val="00803CC3"/>
    <w:rsid w:val="0080730A"/>
    <w:rsid w:val="00807DA9"/>
    <w:rsid w:val="00814854"/>
    <w:rsid w:val="00822684"/>
    <w:rsid w:val="0082678F"/>
    <w:rsid w:val="008320DC"/>
    <w:rsid w:val="0083212D"/>
    <w:rsid w:val="008366EB"/>
    <w:rsid w:val="008430BD"/>
    <w:rsid w:val="00844284"/>
    <w:rsid w:val="00845D52"/>
    <w:rsid w:val="008479DB"/>
    <w:rsid w:val="00850137"/>
    <w:rsid w:val="00852C4B"/>
    <w:rsid w:val="0086229C"/>
    <w:rsid w:val="00863969"/>
    <w:rsid w:val="00864649"/>
    <w:rsid w:val="00870F2F"/>
    <w:rsid w:val="00871400"/>
    <w:rsid w:val="00871954"/>
    <w:rsid w:val="00886206"/>
    <w:rsid w:val="008877E8"/>
    <w:rsid w:val="0089306A"/>
    <w:rsid w:val="0089602D"/>
    <w:rsid w:val="008963A8"/>
    <w:rsid w:val="008975FB"/>
    <w:rsid w:val="008A1612"/>
    <w:rsid w:val="008A6DD5"/>
    <w:rsid w:val="008B1436"/>
    <w:rsid w:val="008B5FB1"/>
    <w:rsid w:val="008C4619"/>
    <w:rsid w:val="008C59D0"/>
    <w:rsid w:val="008C67BF"/>
    <w:rsid w:val="008C7763"/>
    <w:rsid w:val="008D3E57"/>
    <w:rsid w:val="008D6040"/>
    <w:rsid w:val="008D69C1"/>
    <w:rsid w:val="008E254B"/>
    <w:rsid w:val="008E2A3D"/>
    <w:rsid w:val="008E3083"/>
    <w:rsid w:val="008F0825"/>
    <w:rsid w:val="008F21E3"/>
    <w:rsid w:val="008F2661"/>
    <w:rsid w:val="008F2A15"/>
    <w:rsid w:val="008F2D71"/>
    <w:rsid w:val="008F6044"/>
    <w:rsid w:val="008F788A"/>
    <w:rsid w:val="00902F2C"/>
    <w:rsid w:val="009033C9"/>
    <w:rsid w:val="009040FB"/>
    <w:rsid w:val="00910F44"/>
    <w:rsid w:val="00916F78"/>
    <w:rsid w:val="009177F5"/>
    <w:rsid w:val="00920E14"/>
    <w:rsid w:val="00920E74"/>
    <w:rsid w:val="00923BAE"/>
    <w:rsid w:val="00924156"/>
    <w:rsid w:val="009252EB"/>
    <w:rsid w:val="00927249"/>
    <w:rsid w:val="009316C6"/>
    <w:rsid w:val="0093761D"/>
    <w:rsid w:val="00941423"/>
    <w:rsid w:val="0094213C"/>
    <w:rsid w:val="009449EF"/>
    <w:rsid w:val="00944D02"/>
    <w:rsid w:val="00947044"/>
    <w:rsid w:val="00950641"/>
    <w:rsid w:val="00952168"/>
    <w:rsid w:val="009607D0"/>
    <w:rsid w:val="00960F6C"/>
    <w:rsid w:val="0096114C"/>
    <w:rsid w:val="00962631"/>
    <w:rsid w:val="009669C5"/>
    <w:rsid w:val="00970CC4"/>
    <w:rsid w:val="00971184"/>
    <w:rsid w:val="00977471"/>
    <w:rsid w:val="009808C5"/>
    <w:rsid w:val="00981182"/>
    <w:rsid w:val="009816D6"/>
    <w:rsid w:val="00986D28"/>
    <w:rsid w:val="00993470"/>
    <w:rsid w:val="00996F3E"/>
    <w:rsid w:val="009A1712"/>
    <w:rsid w:val="009A3328"/>
    <w:rsid w:val="009A7AC8"/>
    <w:rsid w:val="009A7E1E"/>
    <w:rsid w:val="009B349C"/>
    <w:rsid w:val="009B5C19"/>
    <w:rsid w:val="009B7913"/>
    <w:rsid w:val="009C28FE"/>
    <w:rsid w:val="009C3220"/>
    <w:rsid w:val="009C3BCE"/>
    <w:rsid w:val="009C3D89"/>
    <w:rsid w:val="009C47E7"/>
    <w:rsid w:val="009C78B4"/>
    <w:rsid w:val="009C7952"/>
    <w:rsid w:val="009D07EF"/>
    <w:rsid w:val="009D3808"/>
    <w:rsid w:val="009D476E"/>
    <w:rsid w:val="009E7A88"/>
    <w:rsid w:val="009F13A3"/>
    <w:rsid w:val="009F7F90"/>
    <w:rsid w:val="00A10123"/>
    <w:rsid w:val="00A10EEB"/>
    <w:rsid w:val="00A1201D"/>
    <w:rsid w:val="00A14B7E"/>
    <w:rsid w:val="00A15167"/>
    <w:rsid w:val="00A25ABA"/>
    <w:rsid w:val="00A27B4A"/>
    <w:rsid w:val="00A316D8"/>
    <w:rsid w:val="00A4239B"/>
    <w:rsid w:val="00A46D33"/>
    <w:rsid w:val="00A50E85"/>
    <w:rsid w:val="00A53DB0"/>
    <w:rsid w:val="00A556BA"/>
    <w:rsid w:val="00A6247F"/>
    <w:rsid w:val="00A656CD"/>
    <w:rsid w:val="00A702DD"/>
    <w:rsid w:val="00A7288B"/>
    <w:rsid w:val="00A76638"/>
    <w:rsid w:val="00A76733"/>
    <w:rsid w:val="00A76903"/>
    <w:rsid w:val="00A77EAD"/>
    <w:rsid w:val="00A80520"/>
    <w:rsid w:val="00A849AC"/>
    <w:rsid w:val="00A87E6C"/>
    <w:rsid w:val="00A87FCD"/>
    <w:rsid w:val="00A9055A"/>
    <w:rsid w:val="00A91092"/>
    <w:rsid w:val="00A91CA3"/>
    <w:rsid w:val="00A940D7"/>
    <w:rsid w:val="00A95149"/>
    <w:rsid w:val="00A9646F"/>
    <w:rsid w:val="00AA12E7"/>
    <w:rsid w:val="00AA7834"/>
    <w:rsid w:val="00AB2046"/>
    <w:rsid w:val="00AB4CAD"/>
    <w:rsid w:val="00AB6609"/>
    <w:rsid w:val="00AB7DBF"/>
    <w:rsid w:val="00AC0DFA"/>
    <w:rsid w:val="00AC2EB6"/>
    <w:rsid w:val="00AC453E"/>
    <w:rsid w:val="00AC5231"/>
    <w:rsid w:val="00AC5579"/>
    <w:rsid w:val="00AC595F"/>
    <w:rsid w:val="00AE14B4"/>
    <w:rsid w:val="00AE1F43"/>
    <w:rsid w:val="00AE20C5"/>
    <w:rsid w:val="00AE33AC"/>
    <w:rsid w:val="00AE5FBF"/>
    <w:rsid w:val="00AE66D5"/>
    <w:rsid w:val="00AE6FD9"/>
    <w:rsid w:val="00AF0ED4"/>
    <w:rsid w:val="00AF2D78"/>
    <w:rsid w:val="00AF3014"/>
    <w:rsid w:val="00AF3CBD"/>
    <w:rsid w:val="00AF5C7E"/>
    <w:rsid w:val="00AF6B2F"/>
    <w:rsid w:val="00B01D7F"/>
    <w:rsid w:val="00B02CA8"/>
    <w:rsid w:val="00B079B8"/>
    <w:rsid w:val="00B10662"/>
    <w:rsid w:val="00B1197E"/>
    <w:rsid w:val="00B13119"/>
    <w:rsid w:val="00B20DCD"/>
    <w:rsid w:val="00B24649"/>
    <w:rsid w:val="00B24EB3"/>
    <w:rsid w:val="00B26DF2"/>
    <w:rsid w:val="00B27464"/>
    <w:rsid w:val="00B30F7A"/>
    <w:rsid w:val="00B33B17"/>
    <w:rsid w:val="00B400CF"/>
    <w:rsid w:val="00B40C4E"/>
    <w:rsid w:val="00B424C3"/>
    <w:rsid w:val="00B42F24"/>
    <w:rsid w:val="00B462C6"/>
    <w:rsid w:val="00B46B2E"/>
    <w:rsid w:val="00B56BA5"/>
    <w:rsid w:val="00B60C41"/>
    <w:rsid w:val="00B63D27"/>
    <w:rsid w:val="00B67061"/>
    <w:rsid w:val="00B7008A"/>
    <w:rsid w:val="00B71689"/>
    <w:rsid w:val="00B73DAA"/>
    <w:rsid w:val="00B75204"/>
    <w:rsid w:val="00B77EDA"/>
    <w:rsid w:val="00B80529"/>
    <w:rsid w:val="00B837E1"/>
    <w:rsid w:val="00B84CBF"/>
    <w:rsid w:val="00B85FE7"/>
    <w:rsid w:val="00B877BC"/>
    <w:rsid w:val="00BA00B4"/>
    <w:rsid w:val="00BA1FDB"/>
    <w:rsid w:val="00BA3C96"/>
    <w:rsid w:val="00BA774C"/>
    <w:rsid w:val="00BB204B"/>
    <w:rsid w:val="00BC0247"/>
    <w:rsid w:val="00BC3ADC"/>
    <w:rsid w:val="00BD4149"/>
    <w:rsid w:val="00BE184A"/>
    <w:rsid w:val="00BE613F"/>
    <w:rsid w:val="00BF0207"/>
    <w:rsid w:val="00BF7385"/>
    <w:rsid w:val="00BF7DC6"/>
    <w:rsid w:val="00C00E56"/>
    <w:rsid w:val="00C02D27"/>
    <w:rsid w:val="00C0456A"/>
    <w:rsid w:val="00C06846"/>
    <w:rsid w:val="00C109A2"/>
    <w:rsid w:val="00C10EE2"/>
    <w:rsid w:val="00C12818"/>
    <w:rsid w:val="00C138E5"/>
    <w:rsid w:val="00C1681E"/>
    <w:rsid w:val="00C16F07"/>
    <w:rsid w:val="00C17458"/>
    <w:rsid w:val="00C17C7E"/>
    <w:rsid w:val="00C228AB"/>
    <w:rsid w:val="00C3188F"/>
    <w:rsid w:val="00C34F77"/>
    <w:rsid w:val="00C36FB6"/>
    <w:rsid w:val="00C375D1"/>
    <w:rsid w:val="00C415A2"/>
    <w:rsid w:val="00C43FBF"/>
    <w:rsid w:val="00C45405"/>
    <w:rsid w:val="00C559B2"/>
    <w:rsid w:val="00C5710E"/>
    <w:rsid w:val="00C61B0C"/>
    <w:rsid w:val="00C6378D"/>
    <w:rsid w:val="00C677CD"/>
    <w:rsid w:val="00C70325"/>
    <w:rsid w:val="00C709CE"/>
    <w:rsid w:val="00C71DB5"/>
    <w:rsid w:val="00C725BA"/>
    <w:rsid w:val="00C72CF6"/>
    <w:rsid w:val="00C72DFB"/>
    <w:rsid w:val="00C73F98"/>
    <w:rsid w:val="00C80A6A"/>
    <w:rsid w:val="00C80CBA"/>
    <w:rsid w:val="00C838AA"/>
    <w:rsid w:val="00C86524"/>
    <w:rsid w:val="00C87F90"/>
    <w:rsid w:val="00C918AA"/>
    <w:rsid w:val="00C935BB"/>
    <w:rsid w:val="00C93A5F"/>
    <w:rsid w:val="00C96A0B"/>
    <w:rsid w:val="00CA14BE"/>
    <w:rsid w:val="00CA15D8"/>
    <w:rsid w:val="00CA3B66"/>
    <w:rsid w:val="00CA5172"/>
    <w:rsid w:val="00CA66F6"/>
    <w:rsid w:val="00CB188F"/>
    <w:rsid w:val="00CB2753"/>
    <w:rsid w:val="00CB2BA9"/>
    <w:rsid w:val="00CB39D0"/>
    <w:rsid w:val="00CC2C9C"/>
    <w:rsid w:val="00CC428A"/>
    <w:rsid w:val="00CD0F11"/>
    <w:rsid w:val="00CD5D1D"/>
    <w:rsid w:val="00CE4444"/>
    <w:rsid w:val="00CF0793"/>
    <w:rsid w:val="00CF0B71"/>
    <w:rsid w:val="00CF550E"/>
    <w:rsid w:val="00D03610"/>
    <w:rsid w:val="00D048AC"/>
    <w:rsid w:val="00D12F75"/>
    <w:rsid w:val="00D22B81"/>
    <w:rsid w:val="00D270F3"/>
    <w:rsid w:val="00D30C01"/>
    <w:rsid w:val="00D31501"/>
    <w:rsid w:val="00D331F0"/>
    <w:rsid w:val="00D3710A"/>
    <w:rsid w:val="00D4376D"/>
    <w:rsid w:val="00D44E30"/>
    <w:rsid w:val="00D46926"/>
    <w:rsid w:val="00D46FC8"/>
    <w:rsid w:val="00D47A08"/>
    <w:rsid w:val="00D51AEB"/>
    <w:rsid w:val="00D54953"/>
    <w:rsid w:val="00D572A5"/>
    <w:rsid w:val="00D57B94"/>
    <w:rsid w:val="00D62261"/>
    <w:rsid w:val="00D63C94"/>
    <w:rsid w:val="00D644CE"/>
    <w:rsid w:val="00D732CB"/>
    <w:rsid w:val="00D745C0"/>
    <w:rsid w:val="00D85638"/>
    <w:rsid w:val="00D87C1C"/>
    <w:rsid w:val="00D93345"/>
    <w:rsid w:val="00D97DB9"/>
    <w:rsid w:val="00DA345E"/>
    <w:rsid w:val="00DB002B"/>
    <w:rsid w:val="00DB57E2"/>
    <w:rsid w:val="00DC01C2"/>
    <w:rsid w:val="00DD02C2"/>
    <w:rsid w:val="00DD0D3F"/>
    <w:rsid w:val="00DD5723"/>
    <w:rsid w:val="00DE2C9C"/>
    <w:rsid w:val="00DE3253"/>
    <w:rsid w:val="00DE410D"/>
    <w:rsid w:val="00DF01B2"/>
    <w:rsid w:val="00DF0671"/>
    <w:rsid w:val="00DF15CC"/>
    <w:rsid w:val="00DF31B3"/>
    <w:rsid w:val="00DF7320"/>
    <w:rsid w:val="00E00FF8"/>
    <w:rsid w:val="00E02FDE"/>
    <w:rsid w:val="00E0377F"/>
    <w:rsid w:val="00E04EBC"/>
    <w:rsid w:val="00E06C44"/>
    <w:rsid w:val="00E073FD"/>
    <w:rsid w:val="00E07882"/>
    <w:rsid w:val="00E1108C"/>
    <w:rsid w:val="00E144C5"/>
    <w:rsid w:val="00E1522B"/>
    <w:rsid w:val="00E17A86"/>
    <w:rsid w:val="00E22085"/>
    <w:rsid w:val="00E24CB2"/>
    <w:rsid w:val="00E31120"/>
    <w:rsid w:val="00E31E78"/>
    <w:rsid w:val="00E34D98"/>
    <w:rsid w:val="00E34EEF"/>
    <w:rsid w:val="00E421B9"/>
    <w:rsid w:val="00E478D2"/>
    <w:rsid w:val="00E50113"/>
    <w:rsid w:val="00E52008"/>
    <w:rsid w:val="00E560D2"/>
    <w:rsid w:val="00E63604"/>
    <w:rsid w:val="00E724C5"/>
    <w:rsid w:val="00E73802"/>
    <w:rsid w:val="00E757F0"/>
    <w:rsid w:val="00E85B39"/>
    <w:rsid w:val="00E866E3"/>
    <w:rsid w:val="00E87AF2"/>
    <w:rsid w:val="00E9443F"/>
    <w:rsid w:val="00E9542D"/>
    <w:rsid w:val="00E96A7E"/>
    <w:rsid w:val="00EA0AB7"/>
    <w:rsid w:val="00EA73ED"/>
    <w:rsid w:val="00EB0990"/>
    <w:rsid w:val="00EB1FD5"/>
    <w:rsid w:val="00EB2405"/>
    <w:rsid w:val="00EB61A1"/>
    <w:rsid w:val="00EC082E"/>
    <w:rsid w:val="00EC16DF"/>
    <w:rsid w:val="00EC30DE"/>
    <w:rsid w:val="00EC34C3"/>
    <w:rsid w:val="00EC3DAF"/>
    <w:rsid w:val="00EC5482"/>
    <w:rsid w:val="00EC5658"/>
    <w:rsid w:val="00EC7CDB"/>
    <w:rsid w:val="00ED164E"/>
    <w:rsid w:val="00ED170D"/>
    <w:rsid w:val="00ED247C"/>
    <w:rsid w:val="00ED2C10"/>
    <w:rsid w:val="00ED2D18"/>
    <w:rsid w:val="00ED394C"/>
    <w:rsid w:val="00ED4900"/>
    <w:rsid w:val="00ED4B1D"/>
    <w:rsid w:val="00ED6294"/>
    <w:rsid w:val="00EE1DF6"/>
    <w:rsid w:val="00EE241C"/>
    <w:rsid w:val="00EE3378"/>
    <w:rsid w:val="00EE69DD"/>
    <w:rsid w:val="00EF1E60"/>
    <w:rsid w:val="00EF279D"/>
    <w:rsid w:val="00EF7D5E"/>
    <w:rsid w:val="00F028E5"/>
    <w:rsid w:val="00F03247"/>
    <w:rsid w:val="00F03A63"/>
    <w:rsid w:val="00F044B5"/>
    <w:rsid w:val="00F05555"/>
    <w:rsid w:val="00F05D7D"/>
    <w:rsid w:val="00F152F7"/>
    <w:rsid w:val="00F15B62"/>
    <w:rsid w:val="00F21126"/>
    <w:rsid w:val="00F21520"/>
    <w:rsid w:val="00F23058"/>
    <w:rsid w:val="00F259A9"/>
    <w:rsid w:val="00F26769"/>
    <w:rsid w:val="00F32FC6"/>
    <w:rsid w:val="00F36FC8"/>
    <w:rsid w:val="00F40365"/>
    <w:rsid w:val="00F418FB"/>
    <w:rsid w:val="00F42B1B"/>
    <w:rsid w:val="00F4679C"/>
    <w:rsid w:val="00F52C36"/>
    <w:rsid w:val="00F55EA6"/>
    <w:rsid w:val="00F63EF0"/>
    <w:rsid w:val="00F6676D"/>
    <w:rsid w:val="00F76A0E"/>
    <w:rsid w:val="00F80DD6"/>
    <w:rsid w:val="00F80F04"/>
    <w:rsid w:val="00F82446"/>
    <w:rsid w:val="00F83BBD"/>
    <w:rsid w:val="00F91DB7"/>
    <w:rsid w:val="00F93D7F"/>
    <w:rsid w:val="00FA0308"/>
    <w:rsid w:val="00FA4FA4"/>
    <w:rsid w:val="00FA5FB6"/>
    <w:rsid w:val="00FA7B9E"/>
    <w:rsid w:val="00FB0A81"/>
    <w:rsid w:val="00FB62CA"/>
    <w:rsid w:val="00FB7C25"/>
    <w:rsid w:val="00FB7F00"/>
    <w:rsid w:val="00FC09A6"/>
    <w:rsid w:val="00FC4AD6"/>
    <w:rsid w:val="00FD11CE"/>
    <w:rsid w:val="00FD2B61"/>
    <w:rsid w:val="00FD3B21"/>
    <w:rsid w:val="00FD4879"/>
    <w:rsid w:val="00FE13C3"/>
    <w:rsid w:val="00FE6B9C"/>
    <w:rsid w:val="00FE7ED8"/>
    <w:rsid w:val="00FF1045"/>
    <w:rsid w:val="00FF36D5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41EF56"/>
  <w15:chartTrackingRefBased/>
  <w15:docId w15:val="{2AE4F7C2-3CF2-4133-9601-D2817819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3BBD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0A442A"/>
    <w:rPr>
      <w:color w:val="800080"/>
      <w:u w:val="single"/>
    </w:rPr>
  </w:style>
  <w:style w:type="paragraph" w:styleId="BalloonText">
    <w:name w:val="Balloon Text"/>
    <w:basedOn w:val="Normal"/>
    <w:semiHidden/>
    <w:rsid w:val="003F0F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949F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49F3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234A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8D3E5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7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4D92D-1A92-459F-BAC2-769FAE863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 07 October 2002</vt:lpstr>
    </vt:vector>
  </TitlesOfParts>
  <Company>ZAC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07 October 2002</dc:title>
  <dc:subject/>
  <dc:creator>Reynante Fernandez Serano</dc:creator>
  <cp:keywords/>
  <dc:description/>
  <cp:lastModifiedBy>Reynante F Serrano</cp:lastModifiedBy>
  <cp:revision>7</cp:revision>
  <cp:lastPrinted>2023-03-12T08:16:00Z</cp:lastPrinted>
  <dcterms:created xsi:type="dcterms:W3CDTF">2023-03-12T06:40:00Z</dcterms:created>
  <dcterms:modified xsi:type="dcterms:W3CDTF">2023-03-12T08:19:00Z</dcterms:modified>
</cp:coreProperties>
</file>